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QW4EQQgDrXyA///SPyAuOsoll0hw2JZmdnsOCGNjUP851kd9k1R5t6prLv7S3/Pfb0qQLslFwLls46ly8ic5zuUgnjuPfBZvYAZyXcSjaoO5fVE/KP09B/y+k18DGw0t8VooJZJBjbXOjzjhAkGjmdrml+opTLxK9p7fhEApzSu5rvEGbr3STYJe55fqpTOSWlG8Nb8e1YVeGkR7Pkyr6VeFdaCXcaum1VDiGi/1C7Xjfwd67nqsjAC914tI0PjLC73WC56C4yPnvV7SFmYcJaB10L/P99qjG+/rV4wOZDc9sq8flNaD+pzwwJ9nWM4gqX1+7Adwa/9MpYP9gPe44M38xV3IDCUezXO6BNA62TdQ9DzyxX5g8Hr8Shf7wfgLIwljPdkPPnXf/QZUF2zC7M1VZ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d the same issues with atom feeds, so I tried the corresponding rss</w:t>
      </w:r>
      <w:r>
        <w:t xml:space="preserve"> </w:t>
      </w:r>
      <w:r>
        <w:t xml:space="preserve">and got a different error:</w:t>
      </w:r>
      <w:r>
        <w:t xml:space="preserve"> </w:t>
      </w:r>
      <w:hyperlink r:id="rId24">
        <w:r>
          <w:rPr>
            <w:rStyle w:val="Hyperlink"/>
          </w:rPr>
          <w:t xml:space="preserve">https://gist.github.com/3274644</w:t>
        </w:r>
      </w:hyperlink>
    </w:p>
    <w:bookmarkStart w:id="26" w:name="brett-aug-06-2012-0622-pm"/>
    <w:p>
      <w:pPr>
        <w:pStyle w:val="Heading2"/>
      </w:pPr>
      <w:r>
        <w:t xml:space="preserve">Brett —</w:t>
      </w:r>
      <w:r>
        <w:t xml:space="preserve"> </w:t>
      </w:r>
      <w:hyperlink r:id="rId25">
        <w:r>
          <w:rPr>
            <w:rStyle w:val="Hyperlink"/>
          </w:rPr>
          <w:t xml:space="preserve">Aug 06, 2012 06:22 pm</w:t>
        </w:r>
      </w:hyperlink>
    </w:p>
    <w:p>
      <w:pPr>
        <w:pStyle w:val="FirstParagraph"/>
      </w:pPr>
      <w:r>
        <w:t xml:space="preserve">It appears that feed doesn't have a content field, I assume it's an</w:t>
      </w:r>
      <w:r>
        <w:t xml:space="preserve"> </w:t>
      </w:r>
      <w:r>
        <w:t xml:space="preserve">excerpt-only feed. Slogger checks the content field for post images,</w:t>
      </w:r>
      <w:r>
        <w:t xml:space="preserve"> </w:t>
      </w:r>
      <w:r>
        <w:t xml:space="preserve">I'll just have it skip that part if it doesn't ex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st.github.com/3274644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df5-4208-11e9-9d31-040140774501" TargetMode="External" /><Relationship Type="http://schemas.openxmlformats.org/officeDocument/2006/relationships/hyperlink" Id="rId20" Target="https://my.remarkbox.com/55ed5df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st.github.com/3274644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df5-4208-11e9-9d31-040140774501" TargetMode="External" /><Relationship Type="http://schemas.openxmlformats.org/officeDocument/2006/relationships/hyperlink" Id="rId20" Target="https://my.remarkbox.com/55ed5df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3</dc:title>
  <dc:creator/>
  <cp:keywords/>
  <dcterms:created xsi:type="dcterms:W3CDTF">2026-05-07T02:56:35Z</dcterms:created>
  <dcterms:modified xsi:type="dcterms:W3CDTF">2026-05-07T0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